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10BE4A" w14:textId="1A3F2F2D" w:rsidR="005E52D3" w:rsidRDefault="00C12265" w:rsidP="00C12265">
      <w:pPr>
        <w:spacing w:after="8" w:line="259" w:lineRule="auto"/>
        <w:ind w:left="301" w:firstLine="0"/>
        <w:jc w:val="center"/>
      </w:pPr>
      <w:r w:rsidRPr="00C12265">
        <w:rPr>
          <w:b/>
          <w:sz w:val="44"/>
        </w:rPr>
        <w:t>BODH: BPIT International Journal of Technology and Management (BBIJTM)</w:t>
      </w:r>
    </w:p>
    <w:p w14:paraId="1660FAC5" w14:textId="54775D9E" w:rsidR="005E52D3" w:rsidRDefault="00C12265">
      <w:pPr>
        <w:spacing w:after="99" w:line="259" w:lineRule="auto"/>
        <w:ind w:left="0" w:right="2" w:firstLine="0"/>
        <w:jc w:val="center"/>
      </w:pPr>
      <w:r>
        <w:rPr>
          <w:sz w:val="28"/>
        </w:rPr>
        <w:t xml:space="preserve">(A Bi-Annual Publication: ISSN: </w:t>
      </w:r>
      <w:r w:rsidRPr="00C12265">
        <w:rPr>
          <w:sz w:val="28"/>
        </w:rPr>
        <w:t>2454-8421</w:t>
      </w:r>
      <w:r>
        <w:rPr>
          <w:sz w:val="28"/>
        </w:rPr>
        <w:t xml:space="preserve">) </w:t>
      </w:r>
    </w:p>
    <w:p w14:paraId="218121E6" w14:textId="77777777" w:rsidR="005E52D3" w:rsidRDefault="00C12265">
      <w:pPr>
        <w:pStyle w:val="Heading1"/>
      </w:pPr>
      <w:r>
        <w:t>Copyright Transfer Form</w:t>
      </w:r>
      <w:r>
        <w:rPr>
          <w:u w:val="none"/>
        </w:rPr>
        <w:t xml:space="preserve"> </w:t>
      </w:r>
    </w:p>
    <w:p w14:paraId="71FE2F39" w14:textId="77777777" w:rsidR="005E52D3" w:rsidRDefault="00C12265">
      <w:pPr>
        <w:ind w:left="-5"/>
      </w:pPr>
      <w:r>
        <w:t>Publishers and authors of journals share common interests in the protection of copyright: authors in terms of protection of work from plagiarism and publishers in terms of investment and efforts put in production of published version of the article. In ord</w:t>
      </w:r>
      <w:r>
        <w:t>er to do so effectively, we request a formal written transfer of copyright from author(s) for each article published. To avoid delay in the publication of article, please read the terms of this agreement, sign in the space provided and return the form at t</w:t>
      </w:r>
      <w:r>
        <w:t xml:space="preserve">he earliest.  </w:t>
      </w:r>
    </w:p>
    <w:p w14:paraId="3F66802A" w14:textId="77777777" w:rsidR="005E52D3" w:rsidRDefault="00C12265">
      <w:pPr>
        <w:spacing w:after="4"/>
        <w:ind w:left="-5"/>
      </w:pPr>
      <w:r>
        <w:t xml:space="preserve">Title of the Paper: </w:t>
      </w:r>
    </w:p>
    <w:p w14:paraId="5A4F98CF" w14:textId="77777777" w:rsidR="005E52D3" w:rsidRDefault="00C12265">
      <w:pPr>
        <w:ind w:left="-5"/>
      </w:pPr>
      <w:r>
        <w:t xml:space="preserve">__________________________________________________________________________________  </w:t>
      </w:r>
    </w:p>
    <w:p w14:paraId="3AA616F7" w14:textId="77777777" w:rsidR="005E52D3" w:rsidRDefault="00C12265">
      <w:pPr>
        <w:spacing w:after="0"/>
        <w:ind w:left="-5"/>
      </w:pPr>
      <w:r>
        <w:t xml:space="preserve">Author(s) name(s): </w:t>
      </w:r>
    </w:p>
    <w:p w14:paraId="10CBCC70" w14:textId="77777777" w:rsidR="005E52D3" w:rsidRDefault="00C12265">
      <w:pPr>
        <w:ind w:left="-5"/>
      </w:pPr>
      <w:r>
        <w:t xml:space="preserve">__________________________________________________________________________________  </w:t>
      </w:r>
    </w:p>
    <w:p w14:paraId="756E9BD5" w14:textId="77777777" w:rsidR="005E52D3" w:rsidRDefault="00C12265">
      <w:pPr>
        <w:spacing w:after="201" w:line="259" w:lineRule="auto"/>
        <w:ind w:left="0" w:firstLine="0"/>
        <w:jc w:val="left"/>
      </w:pPr>
      <w:r>
        <w:t xml:space="preserve">  </w:t>
      </w:r>
    </w:p>
    <w:p w14:paraId="2F5D2E98" w14:textId="70E5A2B0" w:rsidR="005E52D3" w:rsidRDefault="00C12265">
      <w:pPr>
        <w:spacing w:after="0"/>
        <w:ind w:left="-5"/>
      </w:pPr>
      <w:r>
        <w:t>Corresponding Author’s name</w:t>
      </w:r>
      <w:r>
        <w:t xml:space="preserve">, address, </w:t>
      </w:r>
      <w:r w:rsidR="00584092">
        <w:t>affiliation,</w:t>
      </w:r>
      <w:r>
        <w:t xml:space="preserve"> and e-mail: </w:t>
      </w:r>
    </w:p>
    <w:p w14:paraId="24D14C92" w14:textId="77777777" w:rsidR="005E52D3" w:rsidRDefault="00C12265">
      <w:pPr>
        <w:spacing w:after="4"/>
        <w:ind w:left="-5"/>
      </w:pPr>
      <w:r>
        <w:t>__________________________________________________________________________________</w:t>
      </w:r>
    </w:p>
    <w:p w14:paraId="0C733E3B" w14:textId="77777777" w:rsidR="005E52D3" w:rsidRDefault="00C12265">
      <w:pPr>
        <w:ind w:left="-5"/>
      </w:pPr>
      <w:r>
        <w:t xml:space="preserve">__________________________________________________________________________________  </w:t>
      </w:r>
    </w:p>
    <w:p w14:paraId="3C2711F5" w14:textId="77777777" w:rsidR="005E52D3" w:rsidRDefault="00C12265">
      <w:pPr>
        <w:ind w:left="-5"/>
      </w:pPr>
      <w:r>
        <w:t>___________________________________________________</w:t>
      </w:r>
      <w:r>
        <w:t xml:space="preserve">_______________________________  </w:t>
      </w:r>
    </w:p>
    <w:p w14:paraId="41E8CA82" w14:textId="0131E1F7" w:rsidR="005E52D3" w:rsidRDefault="00C12265">
      <w:pPr>
        <w:ind w:left="-5"/>
      </w:pPr>
      <w:r>
        <w:t xml:space="preserve">The copyright of the manuscript identified </w:t>
      </w:r>
      <w:r w:rsidR="00584092">
        <w:t>above,</w:t>
      </w:r>
      <w:r>
        <w:t xml:space="preserve"> and its supplement tables, illustrations or other information submitted in all forms and media is transferred to Journal of Multidisciplinary Engineering Technologies. The </w:t>
      </w:r>
      <w:r>
        <w:t xml:space="preserve">copyright transfer covers the sole right to print, publish, </w:t>
      </w:r>
      <w:r w:rsidR="00584092">
        <w:t>distribute,</w:t>
      </w:r>
      <w:r>
        <w:t xml:space="preserve"> and sell throughout the world, the said contribution in any medium, as such in its electronic form (offline, online). The author warrants that the contribution is original, except for </w:t>
      </w:r>
      <w:r>
        <w:t xml:space="preserve">copyrighted works (including illustrations, </w:t>
      </w:r>
      <w:r w:rsidR="00584092">
        <w:t>tables,</w:t>
      </w:r>
      <w:r>
        <w:t xml:space="preserve"> and text quotes) that have been included with permission of the copy right holder. The author also warrants that the contribution has not been published in whole or in part and does not violate any copyri</w:t>
      </w:r>
      <w:r>
        <w:t xml:space="preserve">ght, trademark, patent, statutory rights or proprietary rights of others and sponsoring organization, if any.  </w:t>
      </w:r>
    </w:p>
    <w:p w14:paraId="1AADA34A" w14:textId="77777777" w:rsidR="005E52D3" w:rsidRDefault="00C12265">
      <w:pPr>
        <w:spacing w:line="259" w:lineRule="auto"/>
        <w:ind w:left="0" w:firstLine="0"/>
        <w:jc w:val="left"/>
      </w:pPr>
      <w:r>
        <w:t xml:space="preserve">  </w:t>
      </w:r>
    </w:p>
    <w:p w14:paraId="125DFAFE" w14:textId="77777777" w:rsidR="005E52D3" w:rsidRDefault="00C12265">
      <w:pPr>
        <w:ind w:left="-5"/>
      </w:pPr>
      <w:r>
        <w:t xml:space="preserve">The Corresponding Author signs for and accepts responsibility for releasing this material on behalf of any and all Co- Authors.  </w:t>
      </w:r>
    </w:p>
    <w:p w14:paraId="3A72A316" w14:textId="77777777" w:rsidR="005E52D3" w:rsidRDefault="00C12265">
      <w:pPr>
        <w:tabs>
          <w:tab w:val="center" w:pos="4325"/>
          <w:tab w:val="center" w:pos="5309"/>
        </w:tabs>
        <w:ind w:left="-15" w:firstLine="0"/>
        <w:jc w:val="left"/>
      </w:pPr>
      <w:r>
        <w:t xml:space="preserve">Signature of Corresponding Author:       </w:t>
      </w:r>
      <w:r>
        <w:tab/>
        <w:t xml:space="preserve"> </w:t>
      </w:r>
      <w:r>
        <w:tab/>
        <w:t xml:space="preserve"> Date:  </w:t>
      </w:r>
    </w:p>
    <w:p w14:paraId="5AE76167" w14:textId="77777777" w:rsidR="005E52D3" w:rsidRDefault="00C12265">
      <w:pPr>
        <w:spacing w:after="205" w:line="259" w:lineRule="auto"/>
        <w:ind w:left="0" w:firstLine="0"/>
        <w:jc w:val="left"/>
      </w:pPr>
      <w:r>
        <w:t xml:space="preserve">  </w:t>
      </w:r>
    </w:p>
    <w:p w14:paraId="79908129" w14:textId="77777777" w:rsidR="005E52D3" w:rsidRDefault="00C12265">
      <w:pPr>
        <w:ind w:left="-5"/>
      </w:pPr>
      <w:r>
        <w:t xml:space="preserve">………………………………………………    ………………………………………...……  </w:t>
      </w:r>
    </w:p>
    <w:p w14:paraId="37B7EC72" w14:textId="77777777" w:rsidR="005E52D3" w:rsidRDefault="00C12265">
      <w:pPr>
        <w:spacing w:line="259" w:lineRule="auto"/>
        <w:ind w:left="0" w:firstLine="0"/>
        <w:jc w:val="left"/>
      </w:pPr>
      <w:r>
        <w:t xml:space="preserve"> </w:t>
      </w:r>
    </w:p>
    <w:p w14:paraId="25F69048" w14:textId="1A9BCA47" w:rsidR="005E52D3" w:rsidRPr="00C12265" w:rsidRDefault="00C12265">
      <w:pPr>
        <w:ind w:left="-5"/>
      </w:pPr>
      <w:r w:rsidRPr="00C12265">
        <w:t xml:space="preserve">Send to: </w:t>
      </w:r>
      <w:r w:rsidRPr="00C12265">
        <w:rPr>
          <w:rStyle w:val="Hyperlink"/>
        </w:rPr>
        <w:t>bodhbpitijtm@gmail.com</w:t>
      </w:r>
      <w:r w:rsidRPr="00C12265">
        <w:rPr>
          <w:shd w:val="clear" w:color="auto" w:fill="FFFFFF"/>
        </w:rPr>
        <w:t xml:space="preserve"> and </w:t>
      </w:r>
      <w:hyperlink r:id="rId4" w:history="1">
        <w:r w:rsidRPr="00C12265">
          <w:rPr>
            <w:rStyle w:val="Hyperlink"/>
            <w:shd w:val="clear" w:color="auto" w:fill="FFFFFF"/>
          </w:rPr>
          <w:t>bodhbpitijt</w:t>
        </w:r>
        <w:bookmarkStart w:id="0" w:name="_GoBack"/>
        <w:bookmarkEnd w:id="0"/>
        <w:r w:rsidRPr="00C12265">
          <w:rPr>
            <w:rStyle w:val="Hyperlink"/>
            <w:shd w:val="clear" w:color="auto" w:fill="FFFFFF"/>
          </w:rPr>
          <w:t>m@bpitindia.com</w:t>
        </w:r>
      </w:hyperlink>
    </w:p>
    <w:sectPr w:rsidR="005E52D3" w:rsidRPr="00C12265">
      <w:pgSz w:w="11904" w:h="16836"/>
      <w:pgMar w:top="1440" w:right="1433" w:bottom="1440" w:left="144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3MjExNjS1tDA1MzRS0lEKTi0uzszPAykwrAUAO5o51iwAAAA="/>
  </w:docVars>
  <w:rsids>
    <w:rsidRoot w:val="005E52D3"/>
    <w:rsid w:val="00584092"/>
    <w:rsid w:val="005E52D3"/>
    <w:rsid w:val="00C122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A1745"/>
  <w15:docId w15:val="{0517D45B-14D8-4445-B6A7-8FF4C42BF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2" w:line="262" w:lineRule="auto"/>
      <w:ind w:left="10"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162"/>
      <w:outlineLvl w:val="0"/>
    </w:pPr>
    <w:rPr>
      <w:rFonts w:ascii="Times New Roman" w:eastAsia="Times New Roman" w:hAnsi="Times New Roman" w:cs="Times New Roman"/>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u w:val="single" w:color="000000"/>
    </w:rPr>
  </w:style>
  <w:style w:type="character" w:styleId="Hyperlink">
    <w:name w:val="Hyperlink"/>
    <w:basedOn w:val="DefaultParagraphFont"/>
    <w:uiPriority w:val="99"/>
    <w:unhideWhenUsed/>
    <w:rsid w:val="00C1226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bodhbpitijtm@bpitind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57</Words>
  <Characters>2036</Characters>
  <Application>Microsoft Office Word</Application>
  <DocSecurity>0</DocSecurity>
  <Lines>16</Lines>
  <Paragraphs>4</Paragraphs>
  <ScaleCrop>false</ScaleCrop>
  <Company/>
  <LinksUpToDate>false</LinksUpToDate>
  <CharactersWithSpaces>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ti Gupta</dc:creator>
  <cp:keywords/>
  <cp:lastModifiedBy>Dr Nitish</cp:lastModifiedBy>
  <cp:revision>3</cp:revision>
  <dcterms:created xsi:type="dcterms:W3CDTF">2023-11-06T06:07:00Z</dcterms:created>
  <dcterms:modified xsi:type="dcterms:W3CDTF">2023-12-06T10:29:00Z</dcterms:modified>
</cp:coreProperties>
</file>